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12548161"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427BE6">
              <w:rPr>
                <w:rFonts w:eastAsia="Times New Roman" w:cstheme="minorHAnsi"/>
                <w:lang w:eastAsia="en-GB"/>
              </w:rPr>
              <w: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 xml:space="preserve">powered with a </w:t>
            </w:r>
            <w:proofErr w:type="spellStart"/>
            <w:r w:rsidR="00533897">
              <w:rPr>
                <w:rFonts w:eastAsia="Times New Roman" w:cstheme="minorHAnsi"/>
                <w:lang w:eastAsia="en-GB"/>
              </w:rPr>
              <w:t>powerbank</w:t>
            </w:r>
            <w:proofErr w:type="spellEnd"/>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22C17324" w:rsidR="006D6C5F" w:rsidRPr="00F250B6" w:rsidRDefault="00CD1C7A" w:rsidP="00305F9B">
            <w:pPr>
              <w:spacing w:after="0" w:line="240" w:lineRule="auto"/>
              <w:jc w:val="center"/>
              <w:rPr>
                <w:rFonts w:eastAsia="Times New Roman" w:cstheme="minorHAnsi"/>
                <w:lang w:eastAsia="en-GB"/>
              </w:rPr>
            </w:pPr>
            <w:r>
              <w:rPr>
                <w:rFonts w:eastAsia="Times New Roman" w:cstheme="minorHAnsi"/>
                <w:lang w:eastAsia="en-GB"/>
              </w:rPr>
              <w:t>2</w:t>
            </w:r>
            <w:r w:rsidR="00427BE6">
              <w:rPr>
                <w:rFonts w:eastAsia="Times New Roman" w:cstheme="minorHAnsi"/>
                <w:lang w:eastAsia="en-GB"/>
              </w:rPr>
              <w:t>5</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045AA0DD"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w:t>
            </w:r>
            <w:r w:rsidR="00A16505">
              <w:rPr>
                <w:rFonts w:eastAsia="Times New Roman" w:cstheme="minorHAnsi"/>
                <w:lang w:eastAsia="en-GB"/>
              </w:rPr>
              <w:t>t</w:t>
            </w:r>
            <w:r>
              <w:rPr>
                <w:rFonts w:eastAsia="Times New Roman" w:cstheme="minorHAnsi"/>
                <w:lang w:eastAsia="en-GB"/>
              </w:rPr>
              <w:t>agT</w:t>
            </w:r>
            <w:r w:rsidR="00427BE6">
              <w:rPr>
                <w:rFonts w:eastAsia="Times New Roman" w:cstheme="minorHAnsi"/>
                <w:lang w:eastAsia="en-GB"/>
              </w:rPr>
              <w:t>9</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381B2EA3"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w:t>
            </w:r>
            <w:r w:rsidR="00427BE6">
              <w:rPr>
                <w:rFonts w:eastAsia="Times New Roman" w:cstheme="minorHAnsi"/>
                <w:lang w:eastAsia="en-GB"/>
              </w:rPr>
              <w:t>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4384760E"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w:t>
            </w:r>
            <w:r w:rsidR="00427BE6">
              <w:rPr>
                <w:rFonts w:eastAsia="Times New Roman" w:cstheme="minorHAnsi"/>
                <w:lang w:eastAsia="en-GB"/>
              </w:rPr>
              <w:t>20</w:t>
            </w:r>
            <w:r w:rsidR="003F5D82" w:rsidRPr="003F5D82">
              <w:rPr>
                <w:rFonts w:eastAsia="Times New Roman" w:cstheme="minorHAnsi"/>
                <w:lang w:eastAsia="en-GB"/>
              </w:rPr>
              <w:t>00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7B5197E0"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CD1C7A">
              <w:rPr>
                <w:rFonts w:eastAsia="Times New Roman" w:cstheme="minorHAnsi"/>
                <w:lang w:eastAsia="en-GB"/>
              </w:rPr>
              <w:t>2</w:t>
            </w:r>
            <w:r w:rsidR="00427BE6">
              <w:rPr>
                <w:rFonts w:eastAsia="Times New Roman" w:cstheme="minorHAnsi"/>
                <w:lang w:eastAsia="en-GB"/>
              </w:rPr>
              <w:t>5</w:t>
            </w:r>
            <w:r>
              <w:rPr>
                <w:rFonts w:eastAsia="Times New Roman" w:cstheme="minorHAnsi"/>
                <w:lang w:eastAsia="en-GB"/>
              </w:rPr>
              <w:t xml:space="preserve"> </w:t>
            </w:r>
            <w:r w:rsidR="00CD1C7A">
              <w:rPr>
                <w:rFonts w:eastAsia="Times New Roman" w:cstheme="minorHAnsi"/>
                <w:lang w:eastAsia="en-GB"/>
              </w:rPr>
              <w:t>1</w:t>
            </w:r>
            <w:r w:rsidR="00427BE6">
              <w:rPr>
                <w:rFonts w:eastAsia="Times New Roman" w:cstheme="minorHAnsi"/>
                <w:lang w:eastAsia="en-GB"/>
              </w:rPr>
              <w:t>2</w:t>
            </w:r>
            <w:r>
              <w:rPr>
                <w:rFonts w:eastAsia="Times New Roman" w:cstheme="minorHAnsi"/>
                <w:lang w:eastAsia="en-GB"/>
              </w:rPr>
              <w:t>:</w:t>
            </w:r>
            <w:r w:rsidR="00CD1C7A">
              <w:rPr>
                <w:rFonts w:eastAsia="Times New Roman" w:cstheme="minorHAnsi"/>
                <w:lang w:eastAsia="en-GB"/>
              </w:rPr>
              <w:t>4</w:t>
            </w:r>
            <w:r w:rsidR="00427BE6">
              <w:rPr>
                <w:rFonts w:eastAsia="Times New Roman" w:cstheme="minorHAnsi"/>
                <w:lang w:eastAsia="en-GB"/>
              </w:rPr>
              <w:t>0</w:t>
            </w:r>
            <w:r>
              <w:rPr>
                <w:rFonts w:eastAsia="Times New Roman" w:cstheme="minorHAnsi"/>
                <w:lang w:eastAsia="en-GB"/>
              </w:rPr>
              <w:t>:</w:t>
            </w:r>
            <w:r w:rsidR="00CD1C7A">
              <w:rPr>
                <w:rFonts w:eastAsia="Times New Roman" w:cstheme="minorHAnsi"/>
                <w:lang w:eastAsia="en-GB"/>
              </w:rPr>
              <w:t>0</w:t>
            </w:r>
            <w:r w:rsidR="00427BE6">
              <w:rPr>
                <w:rFonts w:eastAsia="Times New Roman" w:cstheme="minorHAnsi"/>
                <w:lang w:eastAsia="en-GB"/>
              </w:rPr>
              <w:t>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4C274A66"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1643BB">
              <w:rPr>
                <w:rFonts w:eastAsia="Times New Roman" w:cstheme="minorHAnsi"/>
                <w:lang w:eastAsia="en-GB"/>
              </w:rPr>
              <w:t>2</w:t>
            </w:r>
            <w:r w:rsidR="00427BE6">
              <w:rPr>
                <w:rFonts w:eastAsia="Times New Roman" w:cstheme="minorHAnsi"/>
                <w:lang w:eastAsia="en-GB"/>
              </w:rPr>
              <w:t>5</w:t>
            </w:r>
            <w:r w:rsidRPr="00510552">
              <w:rPr>
                <w:rFonts w:eastAsia="Times New Roman" w:cstheme="minorHAnsi"/>
                <w:lang w:eastAsia="en-GB"/>
              </w:rPr>
              <w:t xml:space="preserve"> </w:t>
            </w:r>
            <w:r w:rsidR="001643BB">
              <w:rPr>
                <w:rFonts w:eastAsia="Times New Roman" w:cstheme="minorHAnsi"/>
                <w:lang w:eastAsia="en-GB"/>
              </w:rPr>
              <w:t>1</w:t>
            </w:r>
            <w:r w:rsidR="00427BE6">
              <w:rPr>
                <w:rFonts w:eastAsia="Times New Roman" w:cstheme="minorHAnsi"/>
                <w:lang w:eastAsia="en-GB"/>
              </w:rPr>
              <w:t>8</w:t>
            </w:r>
            <w:r w:rsidRPr="00510552">
              <w:rPr>
                <w:rFonts w:eastAsia="Times New Roman" w:cstheme="minorHAnsi"/>
                <w:lang w:eastAsia="en-GB"/>
              </w:rPr>
              <w:t>:</w:t>
            </w:r>
            <w:r w:rsidR="00CD1C7A">
              <w:rPr>
                <w:rFonts w:eastAsia="Times New Roman" w:cstheme="minorHAnsi"/>
                <w:lang w:eastAsia="en-GB"/>
              </w:rPr>
              <w:t>5</w:t>
            </w:r>
            <w:r w:rsidR="00427BE6">
              <w:rPr>
                <w:rFonts w:eastAsia="Times New Roman" w:cstheme="minorHAnsi"/>
                <w:lang w:eastAsia="en-GB"/>
              </w:rPr>
              <w:t>3</w:t>
            </w:r>
            <w:r w:rsidRPr="00510552">
              <w:rPr>
                <w:rFonts w:eastAsia="Times New Roman" w:cstheme="minorHAnsi"/>
                <w:lang w:eastAsia="en-GB"/>
              </w:rPr>
              <w:t>:</w:t>
            </w:r>
            <w:r w:rsidR="00427BE6">
              <w:rPr>
                <w:rFonts w:eastAsia="Times New Roman" w:cstheme="minorHAnsi"/>
                <w:lang w:eastAsia="en-GB"/>
              </w:rPr>
              <w:t>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1BFC79D8" w:rsidR="00510552" w:rsidRPr="00510552" w:rsidRDefault="00427BE6" w:rsidP="00305F9B">
            <w:pPr>
              <w:spacing w:after="0" w:line="240" w:lineRule="auto"/>
              <w:jc w:val="center"/>
              <w:rPr>
                <w:rFonts w:eastAsia="Times New Roman" w:cstheme="minorHAnsi"/>
                <w:lang w:eastAsia="en-GB"/>
              </w:rPr>
            </w:pPr>
            <w:r>
              <w:rPr>
                <w:rFonts w:eastAsia="Times New Roman" w:cstheme="minorHAnsi"/>
                <w:lang w:eastAsia="en-GB"/>
              </w:rPr>
              <w:t>6</w:t>
            </w:r>
            <w:r w:rsidR="00510552">
              <w:rPr>
                <w:rFonts w:eastAsia="Times New Roman" w:cstheme="minorHAnsi"/>
                <w:lang w:eastAsia="en-GB"/>
              </w:rPr>
              <w:t xml:space="preserve"> hours </w:t>
            </w:r>
            <w:r>
              <w:rPr>
                <w:rFonts w:eastAsia="Times New Roman" w:cstheme="minorHAnsi"/>
                <w:lang w:eastAsia="en-GB"/>
              </w:rPr>
              <w:t>13</w:t>
            </w:r>
            <w:r w:rsidR="00510552">
              <w:rPr>
                <w:rFonts w:eastAsia="Times New Roman" w:cstheme="minorHAnsi"/>
                <w:lang w:eastAsia="en-GB"/>
              </w:rPr>
              <w:t xml:space="preserve"> minutes </w:t>
            </w:r>
            <w:r w:rsidR="00CD1C7A">
              <w:rPr>
                <w:rFonts w:eastAsia="Times New Roman" w:cstheme="minorHAnsi"/>
                <w:lang w:eastAsia="en-GB"/>
              </w:rPr>
              <w:t>4</w:t>
            </w:r>
            <w:r>
              <w:rPr>
                <w:rFonts w:eastAsia="Times New Roman" w:cstheme="minorHAnsi"/>
                <w:lang w:eastAsia="en-GB"/>
              </w:rPr>
              <w:t>6</w:t>
            </w:r>
            <w:r w:rsidR="00510552">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E13C26" w:rsidRPr="00F250B6" w14:paraId="7A006006" w14:textId="77777777" w:rsidTr="00D70EF3">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0E4984E2"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57B8EA5"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01C20CA"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222BED9"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E13C26" w:rsidRPr="00F250B6" w14:paraId="1811ADEF" w14:textId="77777777" w:rsidTr="00D70EF3">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B70B42C"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DBCEEB3"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441E2677"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3B66A1D" w14:textId="5612FC41"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2.0</w:t>
            </w:r>
          </w:p>
        </w:tc>
      </w:tr>
      <w:tr w:rsidR="00E13C26" w:rsidRPr="00F250B6" w14:paraId="5B8FACD0" w14:textId="77777777" w:rsidTr="00D70EF3">
        <w:trPr>
          <w:trHeight w:val="295"/>
        </w:trPr>
        <w:tc>
          <w:tcPr>
            <w:tcW w:w="1296" w:type="dxa"/>
            <w:tcBorders>
              <w:top w:val="nil"/>
              <w:left w:val="nil"/>
              <w:bottom w:val="nil"/>
              <w:right w:val="nil"/>
            </w:tcBorders>
            <w:shd w:val="clear" w:color="auto" w:fill="auto"/>
            <w:hideMark/>
          </w:tcPr>
          <w:p w14:paraId="794A63AA" w14:textId="77777777" w:rsidR="00E13C26" w:rsidRPr="00F250B6" w:rsidRDefault="00E13C26" w:rsidP="00D70EF3">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35DE79A7" w14:textId="77777777" w:rsidR="00E13C26" w:rsidRPr="00F250B6" w:rsidRDefault="00E13C26" w:rsidP="00D70EF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2EDD01D"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855B735"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B6261D1"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84F688A" w14:textId="77777777" w:rsidR="00E13C26" w:rsidRPr="00F250B6" w:rsidRDefault="00E13C26" w:rsidP="00D70EF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96A5944" w14:textId="77777777" w:rsidR="00E13C26" w:rsidRPr="00F250B6" w:rsidRDefault="00E13C26" w:rsidP="00D70EF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6FEF4517"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93A76D2"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2ED2CAE"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FD7F99C" w14:textId="77777777" w:rsidR="00E13C26" w:rsidRPr="00F250B6" w:rsidRDefault="00E13C26" w:rsidP="00D70EF3">
            <w:pPr>
              <w:spacing w:after="0" w:line="240" w:lineRule="auto"/>
              <w:rPr>
                <w:rFonts w:eastAsia="Times New Roman" w:cstheme="minorHAnsi"/>
                <w:lang w:eastAsia="en-GB"/>
              </w:rPr>
            </w:pPr>
          </w:p>
        </w:tc>
      </w:tr>
      <w:tr w:rsidR="00E13C26" w:rsidRPr="00F250B6" w14:paraId="05EE3CA7" w14:textId="77777777" w:rsidTr="00D70EF3">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1E58AEB"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E0F2DAA" w14:textId="364E0B0C"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4</w:t>
            </w:r>
            <w:r w:rsidRPr="00F250B6">
              <w:rPr>
                <w:rFonts w:eastAsia="Times New Roman" w:cstheme="minorHAnsi"/>
                <w:lang w:eastAsia="en-GB"/>
              </w:rPr>
              <w:t>-</w:t>
            </w:r>
            <w:r>
              <w:rPr>
                <w:rFonts w:eastAsia="Times New Roman" w:cstheme="minorHAnsi"/>
                <w:lang w:eastAsia="en-GB"/>
              </w:rPr>
              <w:t>Oct</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757B9DC"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82045D"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209CAB1B" w14:textId="77777777" w:rsidTr="00D70EF3">
        <w:trPr>
          <w:trHeight w:val="295"/>
        </w:trPr>
        <w:tc>
          <w:tcPr>
            <w:tcW w:w="1296" w:type="dxa"/>
            <w:tcBorders>
              <w:top w:val="nil"/>
              <w:left w:val="nil"/>
              <w:bottom w:val="nil"/>
              <w:right w:val="nil"/>
            </w:tcBorders>
            <w:shd w:val="clear" w:color="auto" w:fill="auto"/>
            <w:hideMark/>
          </w:tcPr>
          <w:p w14:paraId="1F99967B" w14:textId="77777777" w:rsidR="00E13C26" w:rsidRPr="00F250B6" w:rsidRDefault="00E13C26" w:rsidP="00D70EF3">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622EAEEB" w14:textId="77777777" w:rsidR="00E13C26" w:rsidRPr="00F250B6" w:rsidRDefault="00E13C26" w:rsidP="00D70EF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3F95D17"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0750E88"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BB1C59"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63B4ADE" w14:textId="77777777" w:rsidR="00E13C26" w:rsidRPr="00F250B6" w:rsidRDefault="00E13C26" w:rsidP="00D70EF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7BB3DF07" w14:textId="77777777" w:rsidR="00E13C26" w:rsidRPr="00F250B6" w:rsidRDefault="00E13C26" w:rsidP="00D70EF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3E8016D4"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2F887E0"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3817372"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8369270" w14:textId="77777777" w:rsidR="00E13C26" w:rsidRPr="00F250B6" w:rsidRDefault="00E13C26" w:rsidP="00D70EF3">
            <w:pPr>
              <w:spacing w:after="0" w:line="240" w:lineRule="auto"/>
              <w:rPr>
                <w:rFonts w:eastAsia="Times New Roman" w:cstheme="minorHAnsi"/>
                <w:lang w:eastAsia="en-GB"/>
              </w:rPr>
            </w:pPr>
          </w:p>
        </w:tc>
      </w:tr>
      <w:tr w:rsidR="00E13C26" w:rsidRPr="00F250B6" w14:paraId="3AE64E7F" w14:textId="77777777" w:rsidTr="00D70EF3">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355CEB2C"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48B6D1F2"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28A11E63" w14:textId="77777777" w:rsidR="00E13C26" w:rsidRPr="00F250B6" w:rsidRDefault="00E13C26" w:rsidP="00D70EF3">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48177DE7"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4845DAC3"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E13C26" w:rsidRPr="00F250B6" w14:paraId="5621718C" w14:textId="77777777" w:rsidTr="00D70EF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05E27F1"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72F1F2B"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55CB8D8F" w14:textId="77777777" w:rsidR="00E13C26" w:rsidRPr="00F250B6" w:rsidRDefault="00E13C26" w:rsidP="00D70EF3">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029816"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7918ED5"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9</w:t>
            </w:r>
          </w:p>
        </w:tc>
      </w:tr>
      <w:tr w:rsidR="00E13C26" w:rsidRPr="00F250B6" w14:paraId="79721EBD"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0DDE7A"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B1CC743"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3A15201E"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77E0360"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85469F8"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0</w:t>
            </w:r>
          </w:p>
        </w:tc>
      </w:tr>
      <w:tr w:rsidR="00E13C26" w:rsidRPr="00F250B6" w14:paraId="2BA1D152"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A123C16"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897E28C"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15DAE470"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97A4C6C"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3D27366"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20</w:t>
            </w:r>
            <w:r w:rsidRPr="003F5D82">
              <w:rPr>
                <w:rFonts w:eastAsia="Times New Roman" w:cstheme="minorHAnsi"/>
                <w:lang w:eastAsia="en-GB"/>
              </w:rPr>
              <w:t>000</w:t>
            </w:r>
          </w:p>
        </w:tc>
      </w:tr>
      <w:tr w:rsidR="00E13C26" w:rsidRPr="00F250B6" w14:paraId="0DAE5480" w14:textId="77777777" w:rsidTr="00D70EF3">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9E7F247"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469689"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9F2A3" w14:textId="77777777" w:rsidR="00E13C26" w:rsidRPr="00F250B6" w:rsidRDefault="00E13C26" w:rsidP="00D70EF3">
            <w:pPr>
              <w:spacing w:after="0" w:line="240" w:lineRule="auto"/>
              <w:rPr>
                <w:rFonts w:eastAsia="Times New Roman" w:cstheme="minorHAnsi"/>
                <w:lang w:eastAsia="en-GB"/>
              </w:rPr>
            </w:pPr>
          </w:p>
        </w:tc>
      </w:tr>
      <w:tr w:rsidR="00E13C26" w:rsidRPr="00F250B6" w14:paraId="2DD4CF49" w14:textId="77777777" w:rsidTr="00D70EF3">
        <w:trPr>
          <w:trHeight w:val="295"/>
        </w:trPr>
        <w:tc>
          <w:tcPr>
            <w:tcW w:w="1296" w:type="dxa"/>
            <w:tcBorders>
              <w:top w:val="nil"/>
              <w:left w:val="nil"/>
              <w:bottom w:val="nil"/>
              <w:right w:val="nil"/>
            </w:tcBorders>
            <w:shd w:val="clear" w:color="auto" w:fill="auto"/>
            <w:hideMark/>
          </w:tcPr>
          <w:p w14:paraId="73EC5A95" w14:textId="77777777" w:rsidR="00E13C26" w:rsidRPr="00F250B6" w:rsidRDefault="00E13C26" w:rsidP="00D70EF3">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4D5C0D26" w14:textId="77777777" w:rsidR="00E13C26" w:rsidRPr="00F250B6" w:rsidRDefault="00E13C26" w:rsidP="00D70EF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5F7150EE"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93AAA68"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A8197D"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DE6DC14" w14:textId="77777777" w:rsidR="00E13C26" w:rsidRPr="00F250B6" w:rsidRDefault="00E13C26" w:rsidP="00D70EF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3C95B4EC" w14:textId="77777777" w:rsidR="00E13C26" w:rsidRPr="00F250B6" w:rsidRDefault="00E13C26" w:rsidP="00D70EF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64A8A6A"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4ACE5B2"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7F48154"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A125F09" w14:textId="77777777" w:rsidR="00E13C26" w:rsidRPr="00F250B6" w:rsidRDefault="00E13C26" w:rsidP="00D70EF3">
            <w:pPr>
              <w:spacing w:after="0" w:line="240" w:lineRule="auto"/>
              <w:rPr>
                <w:rFonts w:eastAsia="Times New Roman" w:cstheme="minorHAnsi"/>
                <w:lang w:eastAsia="en-GB"/>
              </w:rPr>
            </w:pPr>
          </w:p>
        </w:tc>
      </w:tr>
      <w:tr w:rsidR="00E13C26" w:rsidRPr="00F250B6" w14:paraId="4A3D782B" w14:textId="77777777" w:rsidTr="00D70EF3">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820F677" w14:textId="77777777" w:rsidR="00E13C26" w:rsidRPr="00F250B6" w:rsidRDefault="00E13C26" w:rsidP="00D70EF3">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039C0FFF" w14:textId="77777777" w:rsidR="00E13C26" w:rsidRPr="00F250B6" w:rsidRDefault="00E13C26" w:rsidP="00D70EF3">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151E582C"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8293BBE"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0E5C4DB"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9BE07C9" w14:textId="77777777" w:rsidR="00E13C26" w:rsidRPr="00F250B6" w:rsidRDefault="00E13C26" w:rsidP="00D70EF3">
            <w:pPr>
              <w:spacing w:after="0" w:line="240" w:lineRule="auto"/>
              <w:rPr>
                <w:rFonts w:eastAsia="Times New Roman" w:cstheme="minorHAnsi"/>
                <w:lang w:eastAsia="en-GB"/>
              </w:rPr>
            </w:pPr>
          </w:p>
        </w:tc>
      </w:tr>
      <w:tr w:rsidR="00E13C26" w:rsidRPr="00F250B6" w14:paraId="7C5CB626" w14:textId="77777777" w:rsidTr="00D70EF3">
        <w:trPr>
          <w:trHeight w:val="295"/>
        </w:trPr>
        <w:tc>
          <w:tcPr>
            <w:tcW w:w="1296" w:type="dxa"/>
            <w:tcBorders>
              <w:top w:val="nil"/>
              <w:left w:val="nil"/>
              <w:bottom w:val="nil"/>
              <w:right w:val="nil"/>
            </w:tcBorders>
            <w:shd w:val="clear" w:color="auto" w:fill="auto"/>
            <w:noWrap/>
            <w:vAlign w:val="bottom"/>
            <w:hideMark/>
          </w:tcPr>
          <w:p w14:paraId="3337F4C5" w14:textId="77777777" w:rsidR="00E13C26" w:rsidRPr="00F250B6" w:rsidRDefault="00E13C26" w:rsidP="00D70EF3">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04B5F9AB" w14:textId="77777777" w:rsidR="00E13C26" w:rsidRPr="00F250B6" w:rsidRDefault="00E13C26" w:rsidP="00D70EF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5437CF44"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7C173BBE"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25BD246"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79E90C9" w14:textId="77777777" w:rsidR="00E13C26" w:rsidRPr="00F250B6" w:rsidRDefault="00E13C26" w:rsidP="00D70EF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59254230" w14:textId="77777777" w:rsidR="00E13C26" w:rsidRPr="00F250B6" w:rsidRDefault="00E13C26" w:rsidP="00D70EF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05691D1C"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2C8E5D57"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6C9FA5D9"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3AA6E77" w14:textId="77777777" w:rsidR="00E13C26" w:rsidRPr="00F250B6" w:rsidRDefault="00E13C26" w:rsidP="00D70EF3">
            <w:pPr>
              <w:spacing w:after="0" w:line="240" w:lineRule="auto"/>
              <w:rPr>
                <w:rFonts w:eastAsia="Times New Roman" w:cstheme="minorHAnsi"/>
                <w:lang w:eastAsia="en-GB"/>
              </w:rPr>
            </w:pPr>
          </w:p>
        </w:tc>
      </w:tr>
      <w:tr w:rsidR="00E13C26" w:rsidRPr="00F250B6" w14:paraId="5D1778D4" w14:textId="77777777" w:rsidTr="00D70EF3">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BC4D7BA"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994C13B"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7AC5B2EC"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D6DF44F"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E4235D1"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E13C26" w:rsidRPr="00F250B6" w14:paraId="655CC040" w14:textId="77777777" w:rsidTr="00D70EF3">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83380D" w14:textId="77777777" w:rsidR="00E13C26" w:rsidRPr="00F250B6" w:rsidRDefault="00E13C26" w:rsidP="00D70EF3">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D0A3F2A" w14:textId="77777777" w:rsidR="00E13C26" w:rsidRPr="00F250B6" w:rsidRDefault="00E13C26" w:rsidP="00D70EF3">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D25EC12" w14:textId="77777777" w:rsidR="00E13C26" w:rsidRPr="00F250B6" w:rsidRDefault="00E13C26" w:rsidP="00D70EF3">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2DE6920" w14:textId="77777777" w:rsidR="00E13C26" w:rsidRPr="00F250B6" w:rsidRDefault="00E13C26" w:rsidP="00D70EF3">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973AA64" w14:textId="77777777" w:rsidR="00E13C26" w:rsidRPr="00F250B6" w:rsidRDefault="00E13C26" w:rsidP="00D70EF3">
            <w:pPr>
              <w:spacing w:after="0" w:line="240" w:lineRule="auto"/>
              <w:rPr>
                <w:rFonts w:eastAsia="Times New Roman" w:cstheme="minorHAnsi"/>
                <w:b/>
                <w:bCs/>
                <w:lang w:eastAsia="en-GB"/>
              </w:rPr>
            </w:pPr>
          </w:p>
        </w:tc>
      </w:tr>
      <w:tr w:rsidR="00E13C26" w:rsidRPr="00F250B6" w14:paraId="6901ECE4" w14:textId="77777777" w:rsidTr="00D70EF3">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485641"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21D0E2"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8573CB3"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C08DA0"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05EA7F"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55C4BE0A"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9E9D01B"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9E15726"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4D9479E"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9D20B6"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FCB552"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13C26" w:rsidRPr="00F250B6" w14:paraId="7395A6B7"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7BB68C3"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AEE697"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FD12279"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2439ED"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CEF4E4"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13C26" w:rsidRPr="00F250B6" w14:paraId="7336ECED"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29BD28"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4A78FB"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70FF9AB"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AE9EFB5"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B9DE3BE"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13C26" w:rsidRPr="00F250B6" w14:paraId="3CF7B164"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2C3883"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80A92B"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E6BD93"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0379E9" w14:textId="17EC8FDA"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2022-10-04 14:17:0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689A63"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54C19865"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55D12B0"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A296BE"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7DE8B1"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5496D4"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B2B3CA0"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131DF1A9" w14:textId="77777777" w:rsidTr="00D70EF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2004577"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75B9D9"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267AEF1"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AF5028"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6A2EAFE"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37F399B7" w14:textId="77777777" w:rsidTr="00D70EF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ECC9CA2"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A1F48E" w14:textId="77777777" w:rsidR="00E13C26" w:rsidRPr="00F250B6" w:rsidRDefault="00E13C26" w:rsidP="00D70EF3">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2FAF40"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A62DE8C" w14:textId="169CEE4C" w:rsidR="00E13C26" w:rsidRDefault="00020186" w:rsidP="00D70EF3">
            <w:pPr>
              <w:spacing w:after="0" w:line="240" w:lineRule="auto"/>
              <w:jc w:val="center"/>
              <w:rPr>
                <w:rFonts w:eastAsia="Times New Roman" w:cstheme="minorHAnsi"/>
                <w:lang w:eastAsia="en-GB"/>
              </w:rPr>
            </w:pPr>
            <w:r>
              <w:rPr>
                <w:rFonts w:eastAsia="Times New Roman" w:cstheme="minorHAnsi"/>
                <w:lang w:eastAsia="en-GB"/>
              </w:rPr>
              <w:t>2022-10-04 19:23:1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0098D3"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12D77599" w14:textId="77777777" w:rsidTr="00D70EF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75CCAC3"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DB670A" w14:textId="77777777" w:rsidR="00E13C26" w:rsidRPr="00510552" w:rsidRDefault="00E13C26" w:rsidP="00D70EF3">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0CE06C"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0A5765" w14:textId="73666E7E" w:rsidR="00E13C26" w:rsidRPr="00510552" w:rsidRDefault="00020186" w:rsidP="00D70EF3">
            <w:pPr>
              <w:spacing w:after="0" w:line="240" w:lineRule="auto"/>
              <w:jc w:val="center"/>
              <w:rPr>
                <w:rFonts w:eastAsia="Times New Roman" w:cstheme="minorHAnsi"/>
                <w:lang w:eastAsia="en-GB"/>
              </w:rPr>
            </w:pPr>
            <w:r>
              <w:rPr>
                <w:rFonts w:eastAsia="Times New Roman" w:cstheme="minorHAnsi"/>
                <w:lang w:eastAsia="en-GB"/>
              </w:rPr>
              <w:t>5 hours 6 minutes 1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9C76E19"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038AA902" w14:textId="77777777" w:rsidTr="00D70EF3">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EC7311E"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AB43120"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DCD81C0"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FF77684"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E13C26" w:rsidRPr="00F250B6" w14:paraId="53BBEE00" w14:textId="77777777" w:rsidTr="00D70EF3">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982595C"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8AB2200"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8440BF9"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58C5594" w14:textId="381B6456"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3.0</w:t>
            </w:r>
          </w:p>
        </w:tc>
      </w:tr>
      <w:tr w:rsidR="00E13C26" w:rsidRPr="00F250B6" w14:paraId="4B158402" w14:textId="77777777" w:rsidTr="00D70EF3">
        <w:trPr>
          <w:trHeight w:val="295"/>
        </w:trPr>
        <w:tc>
          <w:tcPr>
            <w:tcW w:w="1296" w:type="dxa"/>
            <w:tcBorders>
              <w:top w:val="nil"/>
              <w:left w:val="nil"/>
              <w:bottom w:val="nil"/>
              <w:right w:val="nil"/>
            </w:tcBorders>
            <w:shd w:val="clear" w:color="auto" w:fill="auto"/>
            <w:hideMark/>
          </w:tcPr>
          <w:p w14:paraId="6BA64AAB" w14:textId="77777777" w:rsidR="00E13C26" w:rsidRPr="00F250B6" w:rsidRDefault="00E13C26" w:rsidP="00D70EF3">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658B65B3" w14:textId="77777777" w:rsidR="00E13C26" w:rsidRPr="00F250B6" w:rsidRDefault="00E13C26" w:rsidP="00D70EF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2FC96D4E"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D7304AD"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0875BA8"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3D40AB6" w14:textId="77777777" w:rsidR="00E13C26" w:rsidRPr="00F250B6" w:rsidRDefault="00E13C26" w:rsidP="00D70EF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78AB90F3" w14:textId="77777777" w:rsidR="00E13C26" w:rsidRPr="00F250B6" w:rsidRDefault="00E13C26" w:rsidP="00D70EF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68E4BA41"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9CA32BF"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D0988C7"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1D10766" w14:textId="77777777" w:rsidR="00E13C26" w:rsidRPr="00F250B6" w:rsidRDefault="00E13C26" w:rsidP="00D70EF3">
            <w:pPr>
              <w:spacing w:after="0" w:line="240" w:lineRule="auto"/>
              <w:rPr>
                <w:rFonts w:eastAsia="Times New Roman" w:cstheme="minorHAnsi"/>
                <w:lang w:eastAsia="en-GB"/>
              </w:rPr>
            </w:pPr>
          </w:p>
        </w:tc>
      </w:tr>
      <w:tr w:rsidR="00E13C26" w:rsidRPr="00F250B6" w14:paraId="00003390" w14:textId="77777777" w:rsidTr="00D70EF3">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3762429"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5604CC" w14:textId="77B279FA" w:rsidR="00E13C26" w:rsidRPr="00F250B6" w:rsidRDefault="00020186" w:rsidP="00D70EF3">
            <w:pPr>
              <w:spacing w:after="0" w:line="240" w:lineRule="auto"/>
              <w:jc w:val="center"/>
              <w:rPr>
                <w:rFonts w:eastAsia="Times New Roman" w:cstheme="minorHAnsi"/>
                <w:lang w:eastAsia="en-GB"/>
              </w:rPr>
            </w:pPr>
            <w:r>
              <w:rPr>
                <w:rFonts w:eastAsia="Times New Roman" w:cstheme="minorHAnsi"/>
                <w:lang w:eastAsia="en-GB"/>
              </w:rPr>
              <w:t>5-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D02E007"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591ED3"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7B3EE66E" w14:textId="77777777" w:rsidTr="00D70EF3">
        <w:trPr>
          <w:trHeight w:val="295"/>
        </w:trPr>
        <w:tc>
          <w:tcPr>
            <w:tcW w:w="1296" w:type="dxa"/>
            <w:tcBorders>
              <w:top w:val="nil"/>
              <w:left w:val="nil"/>
              <w:bottom w:val="nil"/>
              <w:right w:val="nil"/>
            </w:tcBorders>
            <w:shd w:val="clear" w:color="auto" w:fill="auto"/>
            <w:hideMark/>
          </w:tcPr>
          <w:p w14:paraId="22C6C38D" w14:textId="77777777" w:rsidR="00E13C26" w:rsidRPr="00F250B6" w:rsidRDefault="00E13C26" w:rsidP="00D70EF3">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3E48C075" w14:textId="77777777" w:rsidR="00E13C26" w:rsidRPr="00F250B6" w:rsidRDefault="00E13C26" w:rsidP="00D70EF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80C0DAB"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174FF55"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0745226"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9802F5B" w14:textId="77777777" w:rsidR="00E13C26" w:rsidRPr="00F250B6" w:rsidRDefault="00E13C26" w:rsidP="00D70EF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5A58EB3" w14:textId="77777777" w:rsidR="00E13C26" w:rsidRPr="00F250B6" w:rsidRDefault="00E13C26" w:rsidP="00D70EF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B603E4B"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642B836"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8A1B7DA"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F16DD92" w14:textId="77777777" w:rsidR="00E13C26" w:rsidRPr="00F250B6" w:rsidRDefault="00E13C26" w:rsidP="00D70EF3">
            <w:pPr>
              <w:spacing w:after="0" w:line="240" w:lineRule="auto"/>
              <w:rPr>
                <w:rFonts w:eastAsia="Times New Roman" w:cstheme="minorHAnsi"/>
                <w:lang w:eastAsia="en-GB"/>
              </w:rPr>
            </w:pPr>
          </w:p>
        </w:tc>
      </w:tr>
      <w:tr w:rsidR="00E13C26" w:rsidRPr="00F250B6" w14:paraId="4BCC13E3" w14:textId="77777777" w:rsidTr="00D70EF3">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371AF33C"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1FF22695"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27BED72E" w14:textId="77777777" w:rsidR="00E13C26" w:rsidRPr="00F250B6" w:rsidRDefault="00E13C26" w:rsidP="00D70EF3">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F51CA43"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5FC96246"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E13C26" w:rsidRPr="00F250B6" w14:paraId="3E5DBF8C" w14:textId="77777777" w:rsidTr="00D70EF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F23B9FD"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8A30689"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13E97B4" w14:textId="77777777" w:rsidR="00E13C26" w:rsidRPr="00F250B6" w:rsidRDefault="00E13C26" w:rsidP="00D70EF3">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4E9760"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712268C"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9</w:t>
            </w:r>
          </w:p>
        </w:tc>
      </w:tr>
      <w:tr w:rsidR="00E13C26" w:rsidRPr="00F250B6" w14:paraId="1C5D5732"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D8A2CE9"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8E9B253"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286ADF2A"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7000CE6"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7FBA7B3"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0</w:t>
            </w:r>
          </w:p>
        </w:tc>
      </w:tr>
      <w:tr w:rsidR="00E13C26" w:rsidRPr="00F250B6" w14:paraId="02F03B8A"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3E6D27C"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925B72B"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06F0911D"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5FBCA9E"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798FB5F"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20</w:t>
            </w:r>
            <w:r w:rsidRPr="003F5D82">
              <w:rPr>
                <w:rFonts w:eastAsia="Times New Roman" w:cstheme="minorHAnsi"/>
                <w:lang w:eastAsia="en-GB"/>
              </w:rPr>
              <w:t>000</w:t>
            </w:r>
          </w:p>
        </w:tc>
      </w:tr>
      <w:tr w:rsidR="00E13C26" w:rsidRPr="00F250B6" w14:paraId="19C86623" w14:textId="77777777" w:rsidTr="00D70EF3">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528D04F"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CC42DE"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4C2DF2CC" w14:textId="77777777" w:rsidR="00E13C26" w:rsidRPr="00F250B6" w:rsidRDefault="00E13C26" w:rsidP="00D70EF3">
            <w:pPr>
              <w:spacing w:after="0" w:line="240" w:lineRule="auto"/>
              <w:rPr>
                <w:rFonts w:eastAsia="Times New Roman" w:cstheme="minorHAnsi"/>
                <w:lang w:eastAsia="en-GB"/>
              </w:rPr>
            </w:pPr>
          </w:p>
        </w:tc>
      </w:tr>
      <w:tr w:rsidR="00E13C26" w:rsidRPr="00F250B6" w14:paraId="4681ABEC" w14:textId="77777777" w:rsidTr="00D70EF3">
        <w:trPr>
          <w:trHeight w:val="295"/>
        </w:trPr>
        <w:tc>
          <w:tcPr>
            <w:tcW w:w="1296" w:type="dxa"/>
            <w:tcBorders>
              <w:top w:val="nil"/>
              <w:left w:val="nil"/>
              <w:bottom w:val="nil"/>
              <w:right w:val="nil"/>
            </w:tcBorders>
            <w:shd w:val="clear" w:color="auto" w:fill="auto"/>
            <w:hideMark/>
          </w:tcPr>
          <w:p w14:paraId="38030104" w14:textId="77777777" w:rsidR="00E13C26" w:rsidRPr="00F250B6" w:rsidRDefault="00E13C26" w:rsidP="00D70EF3">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664AC80C" w14:textId="77777777" w:rsidR="00E13C26" w:rsidRPr="00F250B6" w:rsidRDefault="00E13C26" w:rsidP="00D70EF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5DE96D24"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F0CF6C9"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F646EC4"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AF9FE57" w14:textId="77777777" w:rsidR="00E13C26" w:rsidRPr="00F250B6" w:rsidRDefault="00E13C26" w:rsidP="00D70EF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39F1EBC" w14:textId="77777777" w:rsidR="00E13C26" w:rsidRPr="00F250B6" w:rsidRDefault="00E13C26" w:rsidP="00D70EF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0A6ABE95"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C1E1B04"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9FF4DD4"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259B501" w14:textId="77777777" w:rsidR="00E13C26" w:rsidRPr="00F250B6" w:rsidRDefault="00E13C26" w:rsidP="00D70EF3">
            <w:pPr>
              <w:spacing w:after="0" w:line="240" w:lineRule="auto"/>
              <w:rPr>
                <w:rFonts w:eastAsia="Times New Roman" w:cstheme="minorHAnsi"/>
                <w:lang w:eastAsia="en-GB"/>
              </w:rPr>
            </w:pPr>
          </w:p>
        </w:tc>
      </w:tr>
      <w:tr w:rsidR="00E13C26" w:rsidRPr="00F250B6" w14:paraId="287278CA" w14:textId="77777777" w:rsidTr="00D70EF3">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7AD5E4A" w14:textId="77777777" w:rsidR="00E13C26" w:rsidRPr="00F250B6" w:rsidRDefault="00E13C26" w:rsidP="00D70EF3">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510740C2" w14:textId="77777777" w:rsidR="00E13C26" w:rsidRPr="00F250B6" w:rsidRDefault="00E13C26" w:rsidP="00D70EF3">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1E4C2054"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98105CA"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5C7F6F8"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35A40BE" w14:textId="77777777" w:rsidR="00E13C26" w:rsidRPr="00F250B6" w:rsidRDefault="00E13C26" w:rsidP="00D70EF3">
            <w:pPr>
              <w:spacing w:after="0" w:line="240" w:lineRule="auto"/>
              <w:rPr>
                <w:rFonts w:eastAsia="Times New Roman" w:cstheme="minorHAnsi"/>
                <w:lang w:eastAsia="en-GB"/>
              </w:rPr>
            </w:pPr>
          </w:p>
        </w:tc>
      </w:tr>
      <w:tr w:rsidR="00E13C26" w:rsidRPr="00F250B6" w14:paraId="24C30EA6" w14:textId="77777777" w:rsidTr="00D70EF3">
        <w:trPr>
          <w:trHeight w:val="295"/>
        </w:trPr>
        <w:tc>
          <w:tcPr>
            <w:tcW w:w="1296" w:type="dxa"/>
            <w:tcBorders>
              <w:top w:val="nil"/>
              <w:left w:val="nil"/>
              <w:bottom w:val="nil"/>
              <w:right w:val="nil"/>
            </w:tcBorders>
            <w:shd w:val="clear" w:color="auto" w:fill="auto"/>
            <w:noWrap/>
            <w:vAlign w:val="bottom"/>
            <w:hideMark/>
          </w:tcPr>
          <w:p w14:paraId="4A90A6F6" w14:textId="77777777" w:rsidR="00E13C26" w:rsidRPr="00F250B6" w:rsidRDefault="00E13C26" w:rsidP="00D70EF3">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A621372" w14:textId="77777777" w:rsidR="00E13C26" w:rsidRPr="00F250B6" w:rsidRDefault="00E13C26" w:rsidP="00D70EF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0F90BB5B"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3E705BB7"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777B4428"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EF2BA13" w14:textId="77777777" w:rsidR="00E13C26" w:rsidRPr="00F250B6" w:rsidRDefault="00E13C26" w:rsidP="00D70EF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50D95B5E" w14:textId="77777777" w:rsidR="00E13C26" w:rsidRPr="00F250B6" w:rsidRDefault="00E13C26" w:rsidP="00D70EF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3D9317A4" w14:textId="77777777" w:rsidR="00E13C26" w:rsidRPr="00F250B6" w:rsidRDefault="00E13C26" w:rsidP="00D70EF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4EFEB708" w14:textId="77777777" w:rsidR="00E13C26" w:rsidRPr="00F250B6" w:rsidRDefault="00E13C26" w:rsidP="00D70EF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1CC0A08D" w14:textId="77777777" w:rsidR="00E13C26" w:rsidRPr="00F250B6" w:rsidRDefault="00E13C26" w:rsidP="00D70EF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24DBF141" w14:textId="77777777" w:rsidR="00E13C26" w:rsidRPr="00F250B6" w:rsidRDefault="00E13C26" w:rsidP="00D70EF3">
            <w:pPr>
              <w:spacing w:after="0" w:line="240" w:lineRule="auto"/>
              <w:rPr>
                <w:rFonts w:eastAsia="Times New Roman" w:cstheme="minorHAnsi"/>
                <w:lang w:eastAsia="en-GB"/>
              </w:rPr>
            </w:pPr>
          </w:p>
        </w:tc>
      </w:tr>
      <w:tr w:rsidR="00E13C26" w:rsidRPr="00F250B6" w14:paraId="482D6AA0" w14:textId="77777777" w:rsidTr="00D70EF3">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A15CD72"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17771C4"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E5466DC"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6FAED06"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363D6A0" w14:textId="77777777" w:rsidR="00E13C26" w:rsidRPr="00F250B6" w:rsidRDefault="00E13C26" w:rsidP="00D70EF3">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E13C26" w:rsidRPr="00F250B6" w14:paraId="7EA9A804" w14:textId="77777777" w:rsidTr="00D70EF3">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160664D" w14:textId="77777777" w:rsidR="00E13C26" w:rsidRPr="00F250B6" w:rsidRDefault="00E13C26" w:rsidP="00D70EF3">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A415A36" w14:textId="77777777" w:rsidR="00E13C26" w:rsidRPr="00F250B6" w:rsidRDefault="00E13C26" w:rsidP="00D70EF3">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82E92F8" w14:textId="77777777" w:rsidR="00E13C26" w:rsidRPr="00F250B6" w:rsidRDefault="00E13C26" w:rsidP="00D70EF3">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DC92DA1" w14:textId="77777777" w:rsidR="00E13C26" w:rsidRPr="00F250B6" w:rsidRDefault="00E13C26" w:rsidP="00D70EF3">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9E844F2" w14:textId="77777777" w:rsidR="00E13C26" w:rsidRPr="00F250B6" w:rsidRDefault="00E13C26" w:rsidP="00D70EF3">
            <w:pPr>
              <w:spacing w:after="0" w:line="240" w:lineRule="auto"/>
              <w:rPr>
                <w:rFonts w:eastAsia="Times New Roman" w:cstheme="minorHAnsi"/>
                <w:b/>
                <w:bCs/>
                <w:lang w:eastAsia="en-GB"/>
              </w:rPr>
            </w:pPr>
          </w:p>
        </w:tc>
      </w:tr>
      <w:tr w:rsidR="00E13C26" w:rsidRPr="00F250B6" w14:paraId="0495156F" w14:textId="77777777" w:rsidTr="00D70EF3">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F92D2"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DD05562"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687B4D"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4F05A1"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979DFE"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4119FCB1"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63F5F9"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3E04992"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E732008"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A0C35F"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F740614"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13C26" w:rsidRPr="00F250B6" w14:paraId="0DE6546B"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CFFDA76"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E6C9146"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60DEAF1"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FB0874"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F800902"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13C26" w:rsidRPr="00F250B6" w14:paraId="1D0269AF"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841334F"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85A3E81"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91CCEC8"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358210"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CCB4426"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A63CD0" w:rsidRPr="00F250B6" w14:paraId="46AEB3E2"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9D119B" w14:textId="77777777" w:rsidR="00A63CD0" w:rsidRPr="00F250B6" w:rsidRDefault="00A63CD0" w:rsidP="00A63CD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B90F2C" w14:textId="77777777" w:rsidR="00A63CD0" w:rsidRPr="00F250B6" w:rsidRDefault="00A63CD0" w:rsidP="00A63CD0">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A87D6BC" w14:textId="77777777" w:rsidR="00A63CD0" w:rsidRPr="00F250B6" w:rsidRDefault="00A63CD0" w:rsidP="00A63CD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45E823" w14:textId="08D4303A" w:rsidR="00A63CD0" w:rsidRPr="00F250B6" w:rsidRDefault="00A63CD0" w:rsidP="00A63CD0">
            <w:pPr>
              <w:spacing w:after="0" w:line="240" w:lineRule="auto"/>
              <w:jc w:val="center"/>
              <w:rPr>
                <w:rFonts w:eastAsia="Times New Roman" w:cstheme="minorHAnsi"/>
                <w:lang w:eastAsia="en-GB"/>
              </w:rPr>
            </w:pPr>
            <w:r>
              <w:rPr>
                <w:rFonts w:eastAsia="Times New Roman" w:cstheme="minorHAnsi"/>
                <w:lang w:eastAsia="en-GB"/>
              </w:rPr>
              <w:t>2022-10-05 11:25:0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CE77636" w14:textId="77777777" w:rsidR="00A63CD0" w:rsidRPr="00F250B6" w:rsidRDefault="00A63CD0" w:rsidP="00A63CD0">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316921D5" w14:textId="77777777" w:rsidTr="00D70EF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737BCC5"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5198F8"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666645" w14:textId="77777777" w:rsidR="00E13C26" w:rsidRPr="00F250B6" w:rsidRDefault="00E13C26" w:rsidP="00D70EF3">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6E286D"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111C2C0"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E13C26" w:rsidRPr="00F250B6" w14:paraId="6641A8DA" w14:textId="77777777" w:rsidTr="00D70EF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943B94E" w14:textId="77777777" w:rsidR="00E13C26" w:rsidRPr="00F250B6" w:rsidRDefault="00E13C26" w:rsidP="00D70EF3">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289F68" w14:textId="77777777" w:rsidR="00E13C26" w:rsidRPr="00F250B6" w:rsidRDefault="00E13C26" w:rsidP="00D70EF3">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F7829DA"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EA7E91"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2064995" w14:textId="77777777" w:rsidR="00E13C26" w:rsidRDefault="00E13C26" w:rsidP="00D70EF3">
            <w:pPr>
              <w:spacing w:after="0" w:line="240" w:lineRule="auto"/>
              <w:jc w:val="center"/>
              <w:rPr>
                <w:rFonts w:eastAsia="Times New Roman" w:cstheme="minorHAnsi"/>
                <w:lang w:eastAsia="en-GB"/>
              </w:rPr>
            </w:pPr>
            <w:r>
              <w:rPr>
                <w:rFonts w:eastAsia="Times New Roman" w:cstheme="minorHAnsi"/>
                <w:lang w:eastAsia="en-GB"/>
              </w:rPr>
              <w:t>Pass</w:t>
            </w:r>
          </w:p>
        </w:tc>
      </w:tr>
      <w:tr w:rsidR="00A63CD0" w:rsidRPr="00F250B6" w14:paraId="43264E05" w14:textId="77777777" w:rsidTr="00D70EF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FF79739" w14:textId="77777777" w:rsidR="00A63CD0" w:rsidRPr="00F250B6" w:rsidRDefault="00A63CD0" w:rsidP="00A63CD0">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871525A" w14:textId="77777777" w:rsidR="00A63CD0" w:rsidRPr="00F250B6" w:rsidRDefault="00A63CD0" w:rsidP="00A63CD0">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712F39" w14:textId="77777777" w:rsidR="00A63CD0" w:rsidRDefault="00A63CD0" w:rsidP="00A63CD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2D6018" w14:textId="0ACEA677" w:rsidR="00A63CD0" w:rsidRDefault="00A63CD0" w:rsidP="00A63CD0">
            <w:pPr>
              <w:spacing w:after="0" w:line="240" w:lineRule="auto"/>
              <w:jc w:val="center"/>
              <w:rPr>
                <w:rFonts w:eastAsia="Times New Roman" w:cstheme="minorHAnsi"/>
                <w:lang w:eastAsia="en-GB"/>
              </w:rPr>
            </w:pPr>
            <w:r>
              <w:rPr>
                <w:rFonts w:eastAsia="Times New Roman" w:cstheme="minorHAnsi"/>
                <w:lang w:eastAsia="en-GB"/>
              </w:rPr>
              <w:t>2022-10-05 1</w:t>
            </w:r>
            <w:r>
              <w:rPr>
                <w:rFonts w:eastAsia="Times New Roman" w:cstheme="minorHAnsi"/>
                <w:lang w:eastAsia="en-GB"/>
              </w:rPr>
              <w:t>4</w:t>
            </w:r>
            <w:r>
              <w:rPr>
                <w:rFonts w:eastAsia="Times New Roman" w:cstheme="minorHAnsi"/>
                <w:lang w:eastAsia="en-GB"/>
              </w:rPr>
              <w:t>:</w:t>
            </w:r>
            <w:r>
              <w:rPr>
                <w:rFonts w:eastAsia="Times New Roman" w:cstheme="minorHAnsi"/>
                <w:lang w:eastAsia="en-GB"/>
              </w:rPr>
              <w:t>5</w:t>
            </w:r>
            <w:r>
              <w:rPr>
                <w:rFonts w:eastAsia="Times New Roman" w:cstheme="minorHAnsi"/>
                <w:lang w:eastAsia="en-GB"/>
              </w:rPr>
              <w:t>5:</w:t>
            </w:r>
            <w:r>
              <w:rPr>
                <w:rFonts w:eastAsia="Times New Roman" w:cstheme="minorHAnsi"/>
                <w:lang w:eastAsia="en-GB"/>
              </w:rPr>
              <w:t>1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CC5003" w14:textId="77777777" w:rsidR="00A63CD0" w:rsidRDefault="00A63CD0" w:rsidP="00A63CD0">
            <w:pPr>
              <w:spacing w:after="0" w:line="240" w:lineRule="auto"/>
              <w:jc w:val="center"/>
              <w:rPr>
                <w:rFonts w:eastAsia="Times New Roman" w:cstheme="minorHAnsi"/>
                <w:lang w:eastAsia="en-GB"/>
              </w:rPr>
            </w:pPr>
            <w:r>
              <w:rPr>
                <w:rFonts w:eastAsia="Times New Roman" w:cstheme="minorHAnsi"/>
                <w:lang w:eastAsia="en-GB"/>
              </w:rPr>
              <w:t>Pass</w:t>
            </w:r>
          </w:p>
        </w:tc>
      </w:tr>
      <w:tr w:rsidR="00A63CD0" w:rsidRPr="00F250B6" w14:paraId="28981CC1" w14:textId="77777777" w:rsidTr="00D70EF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F8BE1DF" w14:textId="77777777" w:rsidR="00A63CD0" w:rsidRDefault="00A63CD0" w:rsidP="00A63CD0">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64E980" w14:textId="77777777" w:rsidR="00A63CD0" w:rsidRPr="00510552" w:rsidRDefault="00A63CD0" w:rsidP="00A63CD0">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5EA3E6" w14:textId="77777777" w:rsidR="00A63CD0" w:rsidRDefault="00A63CD0" w:rsidP="00A63CD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C28493" w14:textId="0865BB22" w:rsidR="00A63CD0" w:rsidRPr="00510552" w:rsidRDefault="00A63CD0" w:rsidP="00A63CD0">
            <w:pPr>
              <w:spacing w:after="0" w:line="240" w:lineRule="auto"/>
              <w:jc w:val="center"/>
              <w:rPr>
                <w:rFonts w:eastAsia="Times New Roman" w:cstheme="minorHAnsi"/>
                <w:lang w:eastAsia="en-GB"/>
              </w:rPr>
            </w:pPr>
            <w:r>
              <w:rPr>
                <w:rFonts w:eastAsia="Times New Roman" w:cstheme="minorHAnsi"/>
                <w:lang w:eastAsia="en-GB"/>
              </w:rPr>
              <w:t>3 hours 30 minutes 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64C2F6" w14:textId="77777777" w:rsidR="00A63CD0" w:rsidRDefault="00A63CD0" w:rsidP="00A63CD0">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522FC947"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rAUAX/HQsCwAAAA="/>
  </w:docVars>
  <w:rsids>
    <w:rsidRoot w:val="00F250B6"/>
    <w:rsid w:val="00020186"/>
    <w:rsid w:val="00032D4E"/>
    <w:rsid w:val="00080296"/>
    <w:rsid w:val="001643BB"/>
    <w:rsid w:val="00303B37"/>
    <w:rsid w:val="00305F9B"/>
    <w:rsid w:val="003236ED"/>
    <w:rsid w:val="00342FED"/>
    <w:rsid w:val="00393168"/>
    <w:rsid w:val="003F5D82"/>
    <w:rsid w:val="00427BE6"/>
    <w:rsid w:val="004B0CB8"/>
    <w:rsid w:val="00510552"/>
    <w:rsid w:val="00533897"/>
    <w:rsid w:val="005E2C66"/>
    <w:rsid w:val="006938D0"/>
    <w:rsid w:val="006D6C5F"/>
    <w:rsid w:val="008A708F"/>
    <w:rsid w:val="00A16505"/>
    <w:rsid w:val="00A63CD0"/>
    <w:rsid w:val="00AD6741"/>
    <w:rsid w:val="00B10688"/>
    <w:rsid w:val="00B45B2B"/>
    <w:rsid w:val="00CD1C7A"/>
    <w:rsid w:val="00E13C26"/>
    <w:rsid w:val="00EC1936"/>
    <w:rsid w:val="00F250B6"/>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1</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25</cp:revision>
  <dcterms:created xsi:type="dcterms:W3CDTF">2019-01-01T07:14:00Z</dcterms:created>
  <dcterms:modified xsi:type="dcterms:W3CDTF">2022-10-06T08:47:00Z</dcterms:modified>
</cp:coreProperties>
</file>